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3B222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833B223" w14:textId="701140AE" w:rsidR="004477E8" w:rsidRPr="00883C03" w:rsidRDefault="00883C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833B224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25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26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Contact Name</w:t>
      </w:r>
    </w:p>
    <w:p w14:paraId="0833B227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Address</w:t>
      </w:r>
    </w:p>
    <w:p w14:paraId="0833B228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Address2</w:t>
      </w:r>
      <w:r w:rsidRPr="00883C03">
        <w:rPr>
          <w:rFonts w:eastAsia="Arial"/>
          <w:lang w:eastAsia="en-US" w:bidi="en-US"/>
        </w:rPr>
        <w:tab/>
      </w:r>
    </w:p>
    <w:p w14:paraId="0833B229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City, State/Province</w:t>
      </w:r>
    </w:p>
    <w:p w14:paraId="0833B22A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Zip/Postal Code</w:t>
      </w:r>
    </w:p>
    <w:p w14:paraId="0833B22B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833B22C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833B22D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833B22E" w14:textId="5E652D0F" w:rsidR="004477E8" w:rsidRPr="00E14755" w:rsidRDefault="00883C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E14755">
        <w:rPr>
          <w:rFonts w:eastAsia="Arial"/>
          <w:b/>
          <w:lang w:eastAsia="en-US" w:bidi="en-US"/>
        </w:rPr>
        <w:t>RE</w:t>
      </w:r>
      <w:r w:rsidR="00D37658" w:rsidRPr="00E14755">
        <w:rPr>
          <w:rFonts w:eastAsia="Arial"/>
          <w:b/>
          <w:lang w:eastAsia="en-US" w:bidi="en-US"/>
        </w:rPr>
        <w:t>: SALE OF UNCLAIMED PROPERTY AT AUCTION</w:t>
      </w:r>
    </w:p>
    <w:p w14:paraId="0833B22F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833B230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833B231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83C03">
        <w:rPr>
          <w:rFonts w:eastAsia="Arial"/>
          <w:color w:val="000000"/>
          <w:lang w:eastAsia="en-US" w:bidi="en-US"/>
        </w:rPr>
        <w:t>Dear [CONTACT NAME],</w:t>
      </w:r>
    </w:p>
    <w:p w14:paraId="0833B232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3" w14:textId="5E4F6005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 xml:space="preserve">NOTICE is </w:t>
      </w:r>
      <w:r w:rsidR="00816D72">
        <w:rPr>
          <w:rFonts w:eastAsia="Arial"/>
          <w:lang w:eastAsia="en-US" w:bidi="en-US"/>
        </w:rPr>
        <w:t xml:space="preserve">hereby </w:t>
      </w:r>
      <w:r w:rsidRPr="00883C03">
        <w:rPr>
          <w:rFonts w:eastAsia="Arial"/>
          <w:lang w:eastAsia="en-US" w:bidi="en-US"/>
        </w:rPr>
        <w:t>given that I, [NAME AND ADDRESS OF LANDLORD] will sell the following unclaimed property:</w:t>
      </w:r>
    </w:p>
    <w:p w14:paraId="0833B234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5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[DESCRIBE]</w:t>
      </w:r>
    </w:p>
    <w:p w14:paraId="748FBE44" w14:textId="77777777" w:rsidR="004B71A8" w:rsidRPr="00883C03" w:rsidRDefault="004B7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7" w14:textId="4F400F7F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 xml:space="preserve">at a public auction on [DATE] </w:t>
      </w:r>
      <w:r w:rsidR="003E2627">
        <w:rPr>
          <w:rFonts w:eastAsia="Arial"/>
          <w:lang w:eastAsia="en-US" w:bidi="en-US"/>
        </w:rPr>
        <w:t xml:space="preserve">,[TIME] </w:t>
      </w:r>
      <w:r w:rsidRPr="00883C03">
        <w:rPr>
          <w:rFonts w:eastAsia="Arial"/>
          <w:lang w:eastAsia="en-US" w:bidi="en-US"/>
        </w:rPr>
        <w:t>at [LOCATION] to pay for the charges incurred in maintaining and storing the unclaimed property pursuant to [APPLICABLE STATUTE</w:t>
      </w:r>
      <w:r w:rsidR="00E14755">
        <w:rPr>
          <w:rFonts w:eastAsia="Arial"/>
          <w:lang w:eastAsia="en-US" w:bidi="en-US"/>
        </w:rPr>
        <w:t>/ACT</w:t>
      </w:r>
      <w:r w:rsidRPr="00883C03">
        <w:rPr>
          <w:rFonts w:eastAsia="Arial"/>
          <w:lang w:eastAsia="en-US" w:bidi="en-US"/>
        </w:rPr>
        <w:t>].</w:t>
      </w:r>
    </w:p>
    <w:p w14:paraId="0833B238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9" w14:textId="1B43F5BA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The property is stored at [LOCATION] until the date of</w:t>
      </w:r>
      <w:r w:rsidR="00CD7DFA">
        <w:rPr>
          <w:rFonts w:eastAsia="Arial"/>
          <w:lang w:eastAsia="en-US" w:bidi="en-US"/>
        </w:rPr>
        <w:t xml:space="preserve"> the</w:t>
      </w:r>
      <w:r w:rsidRPr="00883C03">
        <w:rPr>
          <w:rFonts w:eastAsia="Arial"/>
          <w:lang w:eastAsia="en-US" w:bidi="en-US"/>
        </w:rPr>
        <w:t xml:space="preserve"> public auction.</w:t>
      </w:r>
    </w:p>
    <w:p w14:paraId="0833B23A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B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The following charges have been incurred for the storage and maintenance of the property:</w:t>
      </w:r>
    </w:p>
    <w:p w14:paraId="0833B23C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D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[DESCRIBE]</w:t>
      </w:r>
    </w:p>
    <w:p w14:paraId="0833B23E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3F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0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1" w14:textId="2A2A2089" w:rsidR="004477E8" w:rsidRPr="00883C03" w:rsidRDefault="00883C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D37658" w:rsidRPr="00883C03">
        <w:rPr>
          <w:rFonts w:eastAsia="Arial"/>
          <w:lang w:eastAsia="en-US" w:bidi="en-US"/>
        </w:rPr>
        <w:t>,</w:t>
      </w:r>
    </w:p>
    <w:p w14:paraId="0833B242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3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4" w14:textId="77777777" w:rsidR="004477E8" w:rsidRPr="00883C03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5" w14:textId="0BC76588" w:rsidR="004477E8" w:rsidRDefault="004477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8EC667" w14:textId="2F5E5FDF" w:rsidR="00CD7DFA" w:rsidRDefault="00CD7D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90AAA1" w14:textId="12EEBA4F" w:rsidR="00CD7DFA" w:rsidRDefault="00CD7D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6E17AD" w14:textId="77777777" w:rsidR="00CD7DFA" w:rsidRPr="00883C03" w:rsidRDefault="00CD7D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33B246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83C03">
        <w:rPr>
          <w:rFonts w:eastAsia="Arial"/>
          <w:lang w:eastAsia="en-US" w:bidi="en-US"/>
        </w:rPr>
        <w:t>[YOUR NAME]</w:t>
      </w:r>
    </w:p>
    <w:p w14:paraId="0833B247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83C03">
        <w:rPr>
          <w:rFonts w:eastAsia="Arial"/>
          <w:color w:val="000000"/>
          <w:lang w:eastAsia="en-US" w:bidi="en-US"/>
        </w:rPr>
        <w:t>[YOUR TITLE]</w:t>
      </w:r>
    </w:p>
    <w:p w14:paraId="0833B248" w14:textId="77777777" w:rsidR="004477E8" w:rsidRPr="00883C03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83C03">
        <w:rPr>
          <w:rFonts w:eastAsia="Arial"/>
          <w:color w:val="000000"/>
          <w:lang w:eastAsia="en-US" w:bidi="en-US"/>
        </w:rPr>
        <w:t>[YOUR PHONE NUMBER]</w:t>
      </w:r>
    </w:p>
    <w:p w14:paraId="0833B24B" w14:textId="31CFCBBA" w:rsidR="004477E8" w:rsidRPr="00CD7DFA" w:rsidRDefault="00D376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83C03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4477E8" w:rsidRPr="00CD7DF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AF296" w14:textId="77777777" w:rsidR="00464C7A" w:rsidRDefault="00464C7A">
      <w:r>
        <w:separator/>
      </w:r>
    </w:p>
  </w:endnote>
  <w:endnote w:type="continuationSeparator" w:id="0">
    <w:p w14:paraId="5CACED2E" w14:textId="77777777" w:rsidR="00464C7A" w:rsidRDefault="00464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3B24D" w14:textId="77777777" w:rsidR="004477E8" w:rsidRDefault="00D3765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833B24E" w14:textId="77777777" w:rsidR="004477E8" w:rsidRDefault="00D3765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833B24F" w14:textId="77777777" w:rsidR="004477E8" w:rsidRDefault="00D3765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833B250" w14:textId="77777777" w:rsidR="004477E8" w:rsidRDefault="00B656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3765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2147B" w14:textId="77777777" w:rsidR="00464C7A" w:rsidRDefault="00464C7A">
      <w:r>
        <w:separator/>
      </w:r>
    </w:p>
  </w:footnote>
  <w:footnote w:type="continuationSeparator" w:id="0">
    <w:p w14:paraId="749D1000" w14:textId="77777777" w:rsidR="00464C7A" w:rsidRDefault="00464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3B24C" w14:textId="77777777" w:rsidR="004477E8" w:rsidRDefault="004477E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UwtzAwMTEyN7VU0lEKTi0uzszPAykwqgUAwtFhNywAAAA="/>
    <w:docVar w:name="Description" w:val="Involved with property auctions?  Try this template. For more Property document templates, browse this awesome list. https://www.templateguru.co.za/templates/real-estate/"/>
    <w:docVar w:name="Excerpt" w:val="NOTICE is hereby given that I, [NAME AND ADDRESS OF LANDLORD] will sell the following unclaimed property:"/>
    <w:docVar w:name="Source" w:val="www.insurance.mo.gov"/>
    <w:docVar w:name="Tags" w:val="assignments, lease, lessor, entrepreneur, entrepreneurship, business documents, consent with owner, mortagage, property contract, sale agreement, rents by lessor, sublease, rescind, bill of sale ,  immovable, deed of sale  ,real estate, escrow, exclusive, immovable property, offer to purchase, notice,  pay rent ,  vacate, tenant, "/>
  </w:docVars>
  <w:rsids>
    <w:rsidRoot w:val="004477E8"/>
    <w:rsid w:val="0020347D"/>
    <w:rsid w:val="003E2627"/>
    <w:rsid w:val="004477E8"/>
    <w:rsid w:val="00464C7A"/>
    <w:rsid w:val="004B71A8"/>
    <w:rsid w:val="00816D72"/>
    <w:rsid w:val="00883C03"/>
    <w:rsid w:val="00B65628"/>
    <w:rsid w:val="00BE4B6A"/>
    <w:rsid w:val="00C63387"/>
    <w:rsid w:val="00CD7DFA"/>
    <w:rsid w:val="00D348C3"/>
    <w:rsid w:val="00D37658"/>
    <w:rsid w:val="00E14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3B2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88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8:56:00Z</dcterms:created>
  <dcterms:modified xsi:type="dcterms:W3CDTF">2019-10-21T19:17:00Z</dcterms:modified>
  <cp:category/>
</cp:coreProperties>
</file>